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2ACD57" w14:textId="77777777" w:rsidR="0041356A" w:rsidRDefault="004F41B4">
      <w:pPr>
        <w:pStyle w:val="FirstParagraph"/>
      </w:pPr>
      <w:r>
        <w:rPr>
          <w:b/>
          <w:bCs/>
        </w:rPr>
        <w:t>Python Datatypes Assignment (Up to Dictionaries)</w:t>
      </w:r>
    </w:p>
    <w:p w14:paraId="74144776" w14:textId="5CEF74C9" w:rsidR="0041356A" w:rsidRDefault="004F41B4">
      <w:pPr>
        <w:pStyle w:val="Compact"/>
        <w:numPr>
          <w:ilvl w:val="0"/>
          <w:numId w:val="2"/>
        </w:numPr>
      </w:pPr>
      <w:r>
        <w:t>Add an integer and float. What is the result’s type?</w:t>
      </w:r>
      <w:r w:rsidR="00474059">
        <w:t xml:space="preserve"> </w:t>
      </w:r>
    </w:p>
    <w:p w14:paraId="56883D85" w14:textId="77777777" w:rsidR="001C536C" w:rsidRPr="001C536C" w:rsidRDefault="001C536C" w:rsidP="001C536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1C536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1C536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C536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</w:p>
    <w:p w14:paraId="43ACE910" w14:textId="77777777" w:rsidR="001C536C" w:rsidRPr="001C536C" w:rsidRDefault="001C536C" w:rsidP="001C536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1C536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1C536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C536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.5</w:t>
      </w:r>
    </w:p>
    <w:p w14:paraId="5B75EB2B" w14:textId="77777777" w:rsidR="001C536C" w:rsidRPr="001C536C" w:rsidRDefault="001C536C" w:rsidP="001C536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1C536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esult</w:t>
      </w:r>
      <w:r w:rsidRPr="001C536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1C536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C536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1C536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1C536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1C536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</w:p>
    <w:p w14:paraId="55CBC116" w14:textId="77777777" w:rsidR="001C536C" w:rsidRDefault="001C536C" w:rsidP="001C536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1C536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1C536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1C536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esult</w:t>
      </w:r>
      <w:r w:rsidRPr="001C536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0F0035D2" w14:textId="08C942E4" w:rsidR="001C536C" w:rsidRPr="001C536C" w:rsidRDefault="001C536C" w:rsidP="001C536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#</w:t>
      </w:r>
      <w:r w:rsidR="00523ED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6.5</w:t>
      </w:r>
    </w:p>
    <w:p w14:paraId="04BB5B7D" w14:textId="77777777" w:rsidR="001C536C" w:rsidRDefault="001C536C" w:rsidP="001C536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1C536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1C536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1C536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type</w:t>
      </w:r>
      <w:r w:rsidRPr="001C536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1C536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esult</w:t>
      </w:r>
      <w:r w:rsidRPr="001C536C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)</w:t>
      </w:r>
    </w:p>
    <w:p w14:paraId="2BD1A2FD" w14:textId="7FB2EE5A" w:rsidR="00523EDA" w:rsidRPr="001C536C" w:rsidRDefault="00523EDA" w:rsidP="001C536C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#&lt;class</w:t>
      </w:r>
      <w:r w:rsidR="00BE6D5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 xml:space="preserve"> ‘float’&gt;</w:t>
      </w:r>
    </w:p>
    <w:p w14:paraId="7392B818" w14:textId="77777777" w:rsidR="007930CB" w:rsidRDefault="007930CB" w:rsidP="007930CB">
      <w:pPr>
        <w:pStyle w:val="Compact"/>
      </w:pPr>
    </w:p>
    <w:p w14:paraId="29B87026" w14:textId="77777777" w:rsidR="00474059" w:rsidRDefault="00474059" w:rsidP="00474059">
      <w:pPr>
        <w:pStyle w:val="Compact"/>
      </w:pPr>
    </w:p>
    <w:p w14:paraId="4906774C" w14:textId="77777777" w:rsidR="0041356A" w:rsidRDefault="004F41B4">
      <w:pPr>
        <w:pStyle w:val="Compact"/>
        <w:numPr>
          <w:ilvl w:val="0"/>
          <w:numId w:val="2"/>
        </w:numPr>
      </w:pPr>
      <w:r>
        <w:t>Create a string and access its:</w:t>
      </w:r>
    </w:p>
    <w:p w14:paraId="4ECA9B56" w14:textId="5098A723" w:rsidR="008D4DD5" w:rsidRDefault="00AF1030" w:rsidP="008D4DD5">
      <w:pPr>
        <w:pStyle w:val="Compact"/>
      </w:pPr>
      <w:r>
        <w:t>Str1=”python”</w:t>
      </w:r>
    </w:p>
    <w:p w14:paraId="181B7B26" w14:textId="77777777" w:rsidR="0041356A" w:rsidRDefault="004F41B4">
      <w:pPr>
        <w:pStyle w:val="Compact"/>
        <w:numPr>
          <w:ilvl w:val="1"/>
          <w:numId w:val="3"/>
        </w:numPr>
      </w:pPr>
      <w:r>
        <w:t>First character</w:t>
      </w:r>
    </w:p>
    <w:p w14:paraId="345E8707" w14:textId="77777777" w:rsidR="00B81542" w:rsidRPr="00B81542" w:rsidRDefault="00B81542" w:rsidP="00B8154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B8154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r1</w:t>
      </w:r>
      <w:r w:rsidRPr="00B81542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81542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python"</w:t>
      </w:r>
    </w:p>
    <w:p w14:paraId="296EE1B9" w14:textId="77777777" w:rsidR="00B81542" w:rsidRDefault="00B81542" w:rsidP="00B8154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B81542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B8154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B8154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r1</w:t>
      </w:r>
      <w:r w:rsidRPr="00B8154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</w:t>
      </w:r>
      <w:r w:rsidRPr="00B81542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B8154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])</w:t>
      </w:r>
    </w:p>
    <w:p w14:paraId="126D1BC4" w14:textId="5B2CA584" w:rsidR="00B81542" w:rsidRPr="00B81542" w:rsidRDefault="00B73C23" w:rsidP="00B8154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# p</w:t>
      </w:r>
    </w:p>
    <w:p w14:paraId="77EA2BEA" w14:textId="5A5C185D" w:rsidR="009D5801" w:rsidRDefault="009D5801" w:rsidP="009D5801">
      <w:pPr>
        <w:pStyle w:val="Compact"/>
      </w:pPr>
    </w:p>
    <w:p w14:paraId="715020CA" w14:textId="77777777" w:rsidR="0041356A" w:rsidRDefault="004F41B4">
      <w:pPr>
        <w:pStyle w:val="Compact"/>
        <w:numPr>
          <w:ilvl w:val="1"/>
          <w:numId w:val="3"/>
        </w:numPr>
      </w:pPr>
      <w:r>
        <w:t>Last character</w:t>
      </w:r>
    </w:p>
    <w:p w14:paraId="75E11ADF" w14:textId="6138B1D0" w:rsidR="00B73C23" w:rsidRDefault="00143C32" w:rsidP="00B73C23">
      <w:pPr>
        <w:pStyle w:val="Compact"/>
      </w:pPr>
      <w:r>
        <w:t>Print(str1[5])</w:t>
      </w:r>
    </w:p>
    <w:p w14:paraId="57A0A18F" w14:textId="76F99339" w:rsidR="00805D5A" w:rsidRDefault="00805D5A" w:rsidP="00B73C23">
      <w:pPr>
        <w:pStyle w:val="Compact"/>
      </w:pPr>
      <w:r>
        <w:t># n</w:t>
      </w:r>
    </w:p>
    <w:p w14:paraId="2A06EA3B" w14:textId="77777777" w:rsidR="0041356A" w:rsidRDefault="004F41B4">
      <w:pPr>
        <w:pStyle w:val="Compact"/>
        <w:numPr>
          <w:ilvl w:val="1"/>
          <w:numId w:val="3"/>
        </w:numPr>
      </w:pPr>
      <w:r>
        <w:t>A substring from index 2 to 5</w:t>
      </w:r>
    </w:p>
    <w:p w14:paraId="1A4A5EC8" w14:textId="34CB2FBD" w:rsidR="00BE0989" w:rsidRDefault="009D4599" w:rsidP="00BE0989">
      <w:pPr>
        <w:pStyle w:val="Compact"/>
      </w:pPr>
      <w:r>
        <w:t>Print(str1</w:t>
      </w:r>
      <w:r w:rsidR="005127B7">
        <w:t>[2:5])</w:t>
      </w:r>
    </w:p>
    <w:p w14:paraId="185FAB23" w14:textId="64440342" w:rsidR="005127B7" w:rsidRDefault="005127B7" w:rsidP="00BE0989">
      <w:pPr>
        <w:pStyle w:val="Compact"/>
      </w:pPr>
      <w:r>
        <w:t># tho</w:t>
      </w:r>
    </w:p>
    <w:p w14:paraId="6654B538" w14:textId="77777777" w:rsidR="0041356A" w:rsidRDefault="004F41B4">
      <w:pPr>
        <w:pStyle w:val="Compact"/>
        <w:numPr>
          <w:ilvl w:val="0"/>
          <w:numId w:val="2"/>
        </w:numPr>
      </w:pPr>
      <w:r>
        <w:t>Concatenate two strings and print the result.</w:t>
      </w:r>
    </w:p>
    <w:p w14:paraId="233A4AFF" w14:textId="77777777" w:rsidR="00C00DF8" w:rsidRPr="00C00DF8" w:rsidRDefault="00C00DF8" w:rsidP="00780B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C00DF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r1</w:t>
      </w:r>
      <w:r w:rsidRPr="00C00DF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C00DF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hello"</w:t>
      </w:r>
    </w:p>
    <w:p w14:paraId="0E5BE046" w14:textId="77777777" w:rsidR="00C00DF8" w:rsidRPr="00780BF1" w:rsidRDefault="00C00DF8" w:rsidP="00780B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780BF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r2</w:t>
      </w:r>
      <w:r w:rsidRPr="00780BF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780BF1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world"</w:t>
      </w:r>
    </w:p>
    <w:p w14:paraId="75B7836A" w14:textId="77777777" w:rsidR="00C00DF8" w:rsidRDefault="00C00DF8" w:rsidP="00780B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780BF1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780BF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780BF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r1</w:t>
      </w:r>
      <w:r w:rsidRPr="00780BF1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780BF1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tr2</w:t>
      </w:r>
      <w:r w:rsidRPr="00780BF1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6CC53901" w14:textId="4CEBF9FB" w:rsidR="00780BF1" w:rsidRPr="00780BF1" w:rsidRDefault="00780BF1" w:rsidP="00780BF1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# hello world</w:t>
      </w:r>
    </w:p>
    <w:p w14:paraId="7F5964C0" w14:textId="77777777" w:rsidR="005127B7" w:rsidRDefault="005127B7" w:rsidP="005127B7">
      <w:pPr>
        <w:pStyle w:val="Compact"/>
      </w:pPr>
    </w:p>
    <w:p w14:paraId="5AB912BD" w14:textId="77777777" w:rsidR="0041356A" w:rsidRDefault="004F41B4">
      <w:pPr>
        <w:pStyle w:val="Compact"/>
        <w:numPr>
          <w:ilvl w:val="0"/>
          <w:numId w:val="2"/>
        </w:numPr>
      </w:pPr>
      <w:r>
        <w:t>Define list. What are the difference between List and Tuple.</w:t>
      </w:r>
    </w:p>
    <w:p w14:paraId="5FEE73E8" w14:textId="3D7B7AAA" w:rsidR="00780BF1" w:rsidRDefault="00780BF1" w:rsidP="00780BF1">
      <w:pPr>
        <w:pStyle w:val="Compact"/>
      </w:pPr>
      <w:r>
        <w:t>List:</w:t>
      </w:r>
      <w:r w:rsidR="002714D8">
        <w:t xml:space="preserve"> a list is a </w:t>
      </w:r>
      <w:r w:rsidR="00913CFE">
        <w:t>hydrogenous collection of data.</w:t>
      </w:r>
    </w:p>
    <w:p w14:paraId="64770AF8" w14:textId="5EFC866E" w:rsidR="00062997" w:rsidRDefault="00062997" w:rsidP="00780BF1">
      <w:pPr>
        <w:pStyle w:val="Compact"/>
      </w:pPr>
      <w:r>
        <w:t xml:space="preserve">List is mutable, </w:t>
      </w:r>
      <w:r w:rsidR="00592886">
        <w:t>where as tuple is immutable.</w:t>
      </w:r>
      <w:r w:rsidR="00F15663">
        <w:t>tuple undergoes quick iternation than list.</w:t>
      </w:r>
      <w:r>
        <w:t xml:space="preserve"> </w:t>
      </w:r>
    </w:p>
    <w:p w14:paraId="0910BDFF" w14:textId="77777777" w:rsidR="0041356A" w:rsidRDefault="004F41B4">
      <w:pPr>
        <w:pStyle w:val="Compact"/>
        <w:numPr>
          <w:ilvl w:val="0"/>
          <w:numId w:val="2"/>
        </w:numPr>
      </w:pPr>
      <w:r>
        <w:t>Write a programme to print a list in reverse order.</w:t>
      </w:r>
    </w:p>
    <w:p w14:paraId="6493A900" w14:textId="77777777" w:rsidR="000E6023" w:rsidRPr="000E6023" w:rsidRDefault="000E6023" w:rsidP="000E602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0E60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ist1</w:t>
      </w:r>
      <w:r w:rsidRPr="000E60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E6023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</w:t>
      </w:r>
      <w:r w:rsidRPr="000E60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0E6023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E60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0E6023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E60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</w:t>
      </w:r>
      <w:r w:rsidRPr="000E6023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E60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.4</w:t>
      </w:r>
      <w:r w:rsidRPr="000E6023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E602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3i+j'</w:t>
      </w:r>
      <w:r w:rsidRPr="000E6023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]</w:t>
      </w:r>
    </w:p>
    <w:p w14:paraId="32CE8DA6" w14:textId="02FDFCD6" w:rsidR="000E6023" w:rsidRDefault="000E6023" w:rsidP="000E602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0E602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0E6023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0E602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ist1</w:t>
      </w:r>
      <w:r w:rsidRPr="000E6023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::</w:t>
      </w:r>
      <w:r w:rsidRPr="000E602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</w:t>
      </w:r>
      <w:r w:rsidRPr="000E602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0E6023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])</w:t>
      </w:r>
    </w:p>
    <w:p w14:paraId="63A6C866" w14:textId="22064DD0" w:rsidR="000E6023" w:rsidRPr="000E6023" w:rsidRDefault="006F43B0" w:rsidP="000E602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# [‘3j+I,5.4,</w:t>
      </w:r>
      <w:r w:rsidR="00680D9A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3,2,1]</w:t>
      </w:r>
    </w:p>
    <w:p w14:paraId="13BBFD33" w14:textId="5F6561F9" w:rsidR="009A00E7" w:rsidRDefault="009A00E7" w:rsidP="00592886">
      <w:pPr>
        <w:pStyle w:val="Compact"/>
      </w:pPr>
    </w:p>
    <w:p w14:paraId="6255913D" w14:textId="77777777" w:rsidR="0041356A" w:rsidRDefault="004F41B4">
      <w:pPr>
        <w:pStyle w:val="Compact"/>
        <w:numPr>
          <w:ilvl w:val="0"/>
          <w:numId w:val="2"/>
        </w:numPr>
      </w:pPr>
      <w:r>
        <w:t>Create a tuple of 4 elements. Print the first and last element.</w:t>
      </w:r>
    </w:p>
    <w:p w14:paraId="2CF2FA46" w14:textId="77777777" w:rsidR="000A304A" w:rsidRDefault="00104049" w:rsidP="000A304A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0A304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up1</w:t>
      </w:r>
      <w:r w:rsidRPr="000A304A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0A304A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0A304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0A304A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A304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0A304A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A304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</w:t>
      </w:r>
      <w:r w:rsidRPr="000A304A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A304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4.5</w:t>
      </w:r>
      <w:r w:rsidRPr="000A304A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A304A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tr1"</w:t>
      </w:r>
      <w:r w:rsidRPr="000A304A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,</w:t>
      </w:r>
      <w:r w:rsidRPr="000A304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.4</w:t>
      </w:r>
      <w:r w:rsidRPr="000A304A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</w:p>
    <w:p w14:paraId="63B31A50" w14:textId="092A0AF4" w:rsidR="00104049" w:rsidRDefault="00104049" w:rsidP="000A304A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0A304A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lastRenderedPageBreak/>
        <w:t>print</w:t>
      </w:r>
      <w:r w:rsidRPr="000A304A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0A304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up1</w:t>
      </w:r>
      <w:r w:rsidRPr="000A304A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</w:t>
      </w:r>
      <w:r w:rsidRPr="000A304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0A304A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],</w:t>
      </w:r>
      <w:r w:rsidRPr="000A304A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up1</w:t>
      </w:r>
      <w:r w:rsidRPr="000A304A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[</w:t>
      </w:r>
      <w:r w:rsidRPr="000A304A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4</w:t>
      </w:r>
      <w:r w:rsidRPr="000A304A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])</w:t>
      </w:r>
    </w:p>
    <w:p w14:paraId="1ACEA505" w14:textId="2612F7C5" w:rsidR="000A304A" w:rsidRPr="000A304A" w:rsidRDefault="000A304A" w:rsidP="000A304A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# 1</w:t>
      </w:r>
      <w:r w:rsidR="0099650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 xml:space="preserve"> str1</w:t>
      </w:r>
    </w:p>
    <w:p w14:paraId="10941979" w14:textId="50D56307" w:rsidR="00BE2D49" w:rsidRDefault="00BE2D49" w:rsidP="00BE2D49">
      <w:pPr>
        <w:pStyle w:val="Compact"/>
        <w:ind w:left="720"/>
      </w:pPr>
    </w:p>
    <w:p w14:paraId="07B1B472" w14:textId="77777777" w:rsidR="0041356A" w:rsidRDefault="004F41B4">
      <w:pPr>
        <w:pStyle w:val="Compact"/>
        <w:numPr>
          <w:ilvl w:val="0"/>
          <w:numId w:val="2"/>
        </w:numPr>
      </w:pPr>
      <w:r>
        <w:t>Try changing a value in a tuple. What happens?</w:t>
      </w:r>
    </w:p>
    <w:p w14:paraId="6F6175E7" w14:textId="77777777" w:rsidR="0099650F" w:rsidRDefault="0099650F" w:rsidP="0099650F">
      <w:pPr>
        <w:pStyle w:val="Compact"/>
      </w:pPr>
    </w:p>
    <w:p w14:paraId="3C8A1319" w14:textId="39A85A03" w:rsidR="0099650F" w:rsidRDefault="0099650F" w:rsidP="0099650F">
      <w:pPr>
        <w:pStyle w:val="Compact"/>
      </w:pPr>
      <w:r>
        <w:t xml:space="preserve">While trying to change a value in </w:t>
      </w:r>
      <w:r w:rsidR="00EE6832">
        <w:t xml:space="preserve">a tuple  it throws an error as item reassignment is not possible in tuple </w:t>
      </w:r>
      <w:r w:rsidR="00545F9C">
        <w:t>.</w:t>
      </w:r>
    </w:p>
    <w:p w14:paraId="1AD185F5" w14:textId="49109F04" w:rsidR="00545F9C" w:rsidRDefault="00545F9C" w:rsidP="0099650F">
      <w:pPr>
        <w:pStyle w:val="Compact"/>
      </w:pPr>
      <w:r>
        <w:t xml:space="preserve">As tuple is immutable it doesn’t support any </w:t>
      </w:r>
      <w:r w:rsidR="006F298F">
        <w:t>reassignment.</w:t>
      </w:r>
    </w:p>
    <w:p w14:paraId="47642060" w14:textId="77777777" w:rsidR="0041356A" w:rsidRDefault="004F41B4">
      <w:pPr>
        <w:pStyle w:val="Compact"/>
        <w:numPr>
          <w:ilvl w:val="0"/>
          <w:numId w:val="2"/>
        </w:numPr>
      </w:pPr>
      <w:r>
        <w:t>Creat</w:t>
      </w:r>
      <w:r>
        <w:t>e a dictionary of 3 students with their marks. Print the dictionary.</w:t>
      </w:r>
    </w:p>
    <w:p w14:paraId="2AC9DAB7" w14:textId="3F96AB83" w:rsidR="00680D9A" w:rsidRDefault="006D6472" w:rsidP="00680D9A">
      <w:pPr>
        <w:pStyle w:val="Compact"/>
      </w:pPr>
      <w:r>
        <w:t>d</w:t>
      </w:r>
      <w:r w:rsidR="006F298F">
        <w:t>ic1={</w:t>
      </w:r>
      <w:r w:rsidR="0051747E">
        <w:t>‘anu</w:t>
      </w:r>
      <w:r w:rsidR="00D551F6">
        <w:t>’:460,’jaanu</w:t>
      </w:r>
      <w:r w:rsidR="002B67C1">
        <w:t>’:400,’manju’</w:t>
      </w:r>
      <w:r w:rsidR="00785163">
        <w:t>:300}</w:t>
      </w:r>
    </w:p>
    <w:p w14:paraId="49F6CBE0" w14:textId="4EFE6DD2" w:rsidR="00785163" w:rsidRDefault="00785163" w:rsidP="00680D9A">
      <w:pPr>
        <w:pStyle w:val="Compact"/>
      </w:pPr>
      <w:r>
        <w:t>Print(dic1</w:t>
      </w:r>
      <w:r w:rsidR="006D6472">
        <w:t>)</w:t>
      </w:r>
    </w:p>
    <w:p w14:paraId="0555AF8B" w14:textId="1D394391" w:rsidR="006D6472" w:rsidRDefault="006D6472" w:rsidP="00680D9A">
      <w:pPr>
        <w:pStyle w:val="Compact"/>
      </w:pPr>
      <w:r>
        <w:t>#</w:t>
      </w:r>
      <w:r w:rsidR="004F41B4">
        <w:t>{</w:t>
      </w:r>
      <w:r w:rsidR="004F41B4">
        <w:t>‘anu’:460,’jaanu’:400,’manju’:300}</w:t>
      </w:r>
    </w:p>
    <w:p w14:paraId="5373DD74" w14:textId="77777777" w:rsidR="008A6536" w:rsidRDefault="008A6536" w:rsidP="008A6536">
      <w:pPr>
        <w:pStyle w:val="Compact"/>
      </w:pPr>
    </w:p>
    <w:p w14:paraId="673AEE18" w14:textId="77777777" w:rsidR="0041356A" w:rsidRDefault="004F41B4">
      <w:pPr>
        <w:pStyle w:val="Compact"/>
        <w:numPr>
          <w:ilvl w:val="0"/>
          <w:numId w:val="2"/>
        </w:numPr>
      </w:pPr>
      <w:r>
        <w:t>Access the marks of one student using their name.</w:t>
      </w:r>
    </w:p>
    <w:p w14:paraId="5F2C6346" w14:textId="77777777" w:rsidR="00D47F11" w:rsidRDefault="00D47F11" w:rsidP="00D47F11">
      <w:pPr>
        <w:pStyle w:val="Compact"/>
      </w:pPr>
    </w:p>
    <w:p w14:paraId="49FE6A1A" w14:textId="3F4B62BD" w:rsidR="00D47F11" w:rsidRDefault="00264F3C" w:rsidP="00264F3C">
      <w:pPr>
        <w:pStyle w:val="Compact"/>
        <w:ind w:left="720"/>
      </w:pPr>
      <w:r>
        <w:t>dic1</w:t>
      </w:r>
      <w:r w:rsidR="002D79C6">
        <w:t>={‘anu</w:t>
      </w:r>
      <w:r w:rsidR="009D601A">
        <w:t>’</w:t>
      </w:r>
      <w:r w:rsidR="002D79C6">
        <w:t>:200</w:t>
      </w:r>
      <w:r w:rsidR="009D601A">
        <w:t>,’jytohi’:400,</w:t>
      </w:r>
      <w:r w:rsidR="00E20BC3">
        <w:t>’manju’:300}</w:t>
      </w:r>
    </w:p>
    <w:p w14:paraId="0A77ED16" w14:textId="0906EF2B" w:rsidR="00E20BC3" w:rsidRDefault="0047146E" w:rsidP="00264F3C">
      <w:pPr>
        <w:pStyle w:val="Compact"/>
        <w:ind w:left="720"/>
      </w:pPr>
      <w:r>
        <w:t>print(dic1(</w:t>
      </w:r>
      <w:r w:rsidR="00896626">
        <w:t>Jyothi))</w:t>
      </w:r>
    </w:p>
    <w:p w14:paraId="4D090F86" w14:textId="4A55DB52" w:rsidR="00896626" w:rsidRDefault="00896626" w:rsidP="00264F3C">
      <w:pPr>
        <w:pStyle w:val="Compact"/>
        <w:ind w:left="720"/>
      </w:pPr>
      <w:r>
        <w:t>#</w:t>
      </w:r>
      <w:r w:rsidR="008A6536">
        <w:t>400</w:t>
      </w:r>
    </w:p>
    <w:p w14:paraId="71142D79" w14:textId="77777777" w:rsidR="00D47F11" w:rsidRDefault="00D47F11" w:rsidP="00D47F11">
      <w:pPr>
        <w:pStyle w:val="Compact"/>
      </w:pPr>
    </w:p>
    <w:p w14:paraId="5ACD0C26" w14:textId="77777777" w:rsidR="0041356A" w:rsidRDefault="004F41B4">
      <w:pPr>
        <w:pStyle w:val="Compact"/>
        <w:numPr>
          <w:ilvl w:val="0"/>
          <w:numId w:val="2"/>
        </w:numPr>
      </w:pPr>
      <w:r>
        <w:t>Update the marks of an existing stud</w:t>
      </w:r>
      <w:r>
        <w:t>e</w:t>
      </w:r>
      <w:r>
        <w:t>n</w:t>
      </w:r>
      <w:r>
        <w:t>t</w:t>
      </w:r>
      <w:r>
        <w:t>.</w:t>
      </w:r>
    </w:p>
    <w:p w14:paraId="1CC00924" w14:textId="2EBCED19" w:rsidR="00813361" w:rsidRDefault="003C195C" w:rsidP="00813361">
      <w:pPr>
        <w:pStyle w:val="Compact"/>
      </w:pPr>
      <w:r>
        <w:t xml:space="preserve">   </w:t>
      </w:r>
      <w:r w:rsidR="00264F3C">
        <w:t xml:space="preserve">     </w:t>
      </w:r>
      <w:r>
        <w:t xml:space="preserve">    </w:t>
      </w:r>
      <w:r w:rsidR="00264F3C">
        <w:t>d</w:t>
      </w:r>
      <w:r>
        <w:t>ic1{</w:t>
      </w:r>
      <w:r w:rsidR="00CC0871">
        <w:t xml:space="preserve"> </w:t>
      </w:r>
      <w:r w:rsidR="00515227">
        <w:t>‘anu’:</w:t>
      </w:r>
      <w:r w:rsidR="00CC0871">
        <w:t>200’</w:t>
      </w:r>
      <w:r w:rsidR="00515227">
        <w:t>,’jyothi’</w:t>
      </w:r>
      <w:r w:rsidR="00056EA5">
        <w:t>:400’,</w:t>
      </w:r>
      <w:r w:rsidR="00631805">
        <w:t>’</w:t>
      </w:r>
      <w:r w:rsidR="00056EA5">
        <w:t>Jyothi</w:t>
      </w:r>
      <w:r w:rsidR="00631805">
        <w:t>’</w:t>
      </w:r>
      <w:r w:rsidR="00056EA5">
        <w:t>:</w:t>
      </w:r>
      <w:r w:rsidR="00631805">
        <w:t>300,’anusha</w:t>
      </w:r>
      <w:r w:rsidR="00077C7F">
        <w:t>’</w:t>
      </w:r>
      <w:r w:rsidR="00631805">
        <w:t>:400</w:t>
      </w:r>
      <w:r w:rsidR="00077C7F">
        <w:t>}</w:t>
      </w:r>
    </w:p>
    <w:p w14:paraId="221A9299" w14:textId="7BFD8F25" w:rsidR="00077C7F" w:rsidRDefault="00466C2D" w:rsidP="00813361">
      <w:pPr>
        <w:pStyle w:val="Compact"/>
      </w:pPr>
      <w:r>
        <w:t>Print(dic1)</w:t>
      </w:r>
    </w:p>
    <w:p w14:paraId="6E7FD972" w14:textId="7516E7C2" w:rsidR="00466C2D" w:rsidRDefault="00466C2D" w:rsidP="00813361">
      <w:pPr>
        <w:pStyle w:val="Compact"/>
      </w:pPr>
      <w:r>
        <w:t>#{</w:t>
      </w:r>
      <w:r w:rsidR="001B52DA">
        <w:t>‘anu’:200</w:t>
      </w:r>
      <w:r w:rsidR="0089063B">
        <w:t>,’jyothi’:300,’anusha</w:t>
      </w:r>
      <w:r w:rsidR="00E53031">
        <w:t>’:400)</w:t>
      </w:r>
    </w:p>
    <w:p w14:paraId="0757EA32" w14:textId="77777777" w:rsidR="0041356A" w:rsidRDefault="004F41B4">
      <w:pPr>
        <w:pStyle w:val="Compact"/>
        <w:numPr>
          <w:ilvl w:val="0"/>
          <w:numId w:val="2"/>
        </w:numPr>
      </w:pPr>
      <w:r>
        <w:t>Can I access a key using a value in a dictionary.</w:t>
      </w:r>
    </w:p>
    <w:p w14:paraId="59845E64" w14:textId="1EC6EBF2" w:rsidR="007F7027" w:rsidRDefault="00C772E7" w:rsidP="007F7027">
      <w:pPr>
        <w:pStyle w:val="Compact"/>
      </w:pPr>
      <w:r>
        <w:t xml:space="preserve">No,we cant </w:t>
      </w:r>
      <w:r w:rsidR="00D861CC">
        <w:t xml:space="preserve">access a key using a value in a dictionary </w:t>
      </w:r>
      <w:r w:rsidR="00E942B6">
        <w:t xml:space="preserve">as </w:t>
      </w:r>
      <w:r w:rsidR="00047BED">
        <w:t xml:space="preserve">keys are unique and values may repeat themselves </w:t>
      </w:r>
      <w:r w:rsidR="00813361">
        <w:t>.</w:t>
      </w:r>
    </w:p>
    <w:p w14:paraId="52C03237" w14:textId="0619CF6F" w:rsidR="0041356A" w:rsidRDefault="004F41B4">
      <w:pPr>
        <w:pStyle w:val="Compact"/>
        <w:numPr>
          <w:ilvl w:val="0"/>
          <w:numId w:val="2"/>
        </w:numPr>
      </w:pPr>
      <w:r>
        <w:t xml:space="preserve"> Can I have duplicate values and keys in a dictionary? What happens if I wanted try to duplicate key in a dictionary? </w:t>
      </w:r>
    </w:p>
    <w:p w14:paraId="1B6AB0E9" w14:textId="1B9F57BE" w:rsidR="00992163" w:rsidRDefault="00375845" w:rsidP="00992163">
      <w:pPr>
        <w:pStyle w:val="Compact"/>
      </w:pPr>
      <w:r>
        <w:t xml:space="preserve">A dictionary is  a set of pair of key and key values whre  we can have </w:t>
      </w:r>
      <w:r w:rsidR="00B606CD">
        <w:t xml:space="preserve">different key values but unique keys </w:t>
      </w:r>
    </w:p>
    <w:p w14:paraId="18E0DC28" w14:textId="3398DCAB" w:rsidR="00400D81" w:rsidRDefault="0015424F" w:rsidP="00992163">
      <w:pPr>
        <w:pStyle w:val="Compact"/>
      </w:pPr>
      <w:r>
        <w:t xml:space="preserve">Eg: </w:t>
      </w:r>
      <w:r w:rsidR="00BF47C3">
        <w:t xml:space="preserve">d ={ </w:t>
      </w:r>
      <w:r w:rsidR="003A6AC1">
        <w:t>“</w:t>
      </w:r>
      <w:r w:rsidR="00BF47C3">
        <w:t>a</w:t>
      </w:r>
      <w:r w:rsidR="003A6AC1">
        <w:t>”</w:t>
      </w:r>
      <w:r w:rsidR="00A10FBE">
        <w:t>:</w:t>
      </w:r>
      <w:r w:rsidR="00BF47C3">
        <w:t>2,</w:t>
      </w:r>
      <w:r w:rsidR="003A6AC1">
        <w:t>”</w:t>
      </w:r>
      <w:r w:rsidR="00BF47C3">
        <w:t>b</w:t>
      </w:r>
      <w:r w:rsidR="003A6AC1">
        <w:t>”</w:t>
      </w:r>
      <w:r w:rsidR="00670669">
        <w:t>:</w:t>
      </w:r>
      <w:r w:rsidR="00400D81">
        <w:t>3 ,”c”</w:t>
      </w:r>
      <w:r w:rsidR="00670669">
        <w:t>:</w:t>
      </w:r>
      <w:r w:rsidR="00400D81">
        <w:t>3</w:t>
      </w:r>
      <w:r w:rsidR="00BF47C3">
        <w:t>}</w:t>
      </w:r>
    </w:p>
    <w:p w14:paraId="195BE42D" w14:textId="0173F081" w:rsidR="008234A9" w:rsidRDefault="008234A9" w:rsidP="00992163">
      <w:pPr>
        <w:pStyle w:val="Compact"/>
      </w:pPr>
      <w:r>
        <w:t xml:space="preserve">        d ={</w:t>
      </w:r>
      <w:r w:rsidR="00400D81">
        <w:t xml:space="preserve">“a” </w:t>
      </w:r>
      <w:r w:rsidR="00670669">
        <w:t>:</w:t>
      </w:r>
      <w:r w:rsidR="008B03FF">
        <w:t>2 , “a”</w:t>
      </w:r>
      <w:r w:rsidR="00670669">
        <w:t>:</w:t>
      </w:r>
      <w:r w:rsidR="008B03FF">
        <w:t>5}</w:t>
      </w:r>
    </w:p>
    <w:p w14:paraId="58893AB9" w14:textId="51982C6C" w:rsidR="008B03FF" w:rsidRDefault="008B03FF" w:rsidP="00992163">
      <w:pPr>
        <w:pStyle w:val="Compact"/>
      </w:pPr>
      <w:r>
        <w:t>print{</w:t>
      </w:r>
      <w:r w:rsidR="00A10FBE">
        <w:t>d}</w:t>
      </w:r>
      <w:r w:rsidR="007F7027">
        <w:t xml:space="preserve"> # {“a” : 2}</w:t>
      </w:r>
    </w:p>
    <w:p w14:paraId="32534EB5" w14:textId="77777777" w:rsidR="0041356A" w:rsidRDefault="004F41B4">
      <w:pPr>
        <w:pStyle w:val="Compact"/>
        <w:numPr>
          <w:ilvl w:val="0"/>
          <w:numId w:val="2"/>
        </w:numPr>
      </w:pPr>
      <w:r>
        <w:t>Print all multiples of 17 using range. Numbers should start from -34 and end below 400.</w:t>
      </w:r>
    </w:p>
    <w:p w14:paraId="37799C75" w14:textId="46B33174" w:rsidR="0006543B" w:rsidRDefault="001E56AB" w:rsidP="0006543B">
      <w:pPr>
        <w:pStyle w:val="Compact"/>
      </w:pPr>
      <w:r>
        <w:t>P</w:t>
      </w:r>
      <w:r w:rsidR="0031180D">
        <w:t>rint</w:t>
      </w:r>
      <w:r>
        <w:t>(</w:t>
      </w:r>
      <w:r w:rsidR="00737CEC">
        <w:t>list(range(-34,17,400)))</w:t>
      </w:r>
    </w:p>
    <w:p w14:paraId="512CDB91" w14:textId="0EBB0768" w:rsidR="00737CEC" w:rsidRDefault="00505733" w:rsidP="0006543B">
      <w:pPr>
        <w:pStyle w:val="Compact"/>
      </w:pPr>
      <w:r>
        <w:t>#</w:t>
      </w:r>
      <w:r w:rsidR="009B5558">
        <w:t>[-34,</w:t>
      </w:r>
      <w:r w:rsidR="00992163">
        <w:t>-</w:t>
      </w:r>
      <w:r w:rsidR="00B658F7">
        <w:t>17,0,17,34,51,68,85,102,119,136,153,</w:t>
      </w:r>
      <w:r w:rsidR="001915FA">
        <w:t>170,187,204,221,238,255,272,289,</w:t>
      </w:r>
      <w:r w:rsidR="00E1127D">
        <w:t>306,323,340,357,374,391]</w:t>
      </w:r>
    </w:p>
    <w:sectPr w:rsidR="00737CE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4CC2A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B5E482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12721491">
    <w:abstractNumId w:val="0"/>
  </w:num>
  <w:num w:numId="2" w16cid:durableId="20547694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41191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356A"/>
    <w:rsid w:val="00047BED"/>
    <w:rsid w:val="00056EA5"/>
    <w:rsid w:val="00062997"/>
    <w:rsid w:val="0006543B"/>
    <w:rsid w:val="00077C7F"/>
    <w:rsid w:val="000A304A"/>
    <w:rsid w:val="000E6023"/>
    <w:rsid w:val="00104049"/>
    <w:rsid w:val="00143C32"/>
    <w:rsid w:val="0015424F"/>
    <w:rsid w:val="001915FA"/>
    <w:rsid w:val="001B52DA"/>
    <w:rsid w:val="001C25ED"/>
    <w:rsid w:val="001C536C"/>
    <w:rsid w:val="001E56AB"/>
    <w:rsid w:val="00204EE5"/>
    <w:rsid w:val="00264F3C"/>
    <w:rsid w:val="002714D8"/>
    <w:rsid w:val="002B67C1"/>
    <w:rsid w:val="002D79C6"/>
    <w:rsid w:val="0031180D"/>
    <w:rsid w:val="00375845"/>
    <w:rsid w:val="003A6AC1"/>
    <w:rsid w:val="003C195C"/>
    <w:rsid w:val="00400D81"/>
    <w:rsid w:val="0041356A"/>
    <w:rsid w:val="00466C2D"/>
    <w:rsid w:val="0047146E"/>
    <w:rsid w:val="00474059"/>
    <w:rsid w:val="00485E8E"/>
    <w:rsid w:val="004F41B4"/>
    <w:rsid w:val="00505733"/>
    <w:rsid w:val="005127B7"/>
    <w:rsid w:val="00515227"/>
    <w:rsid w:val="0051747E"/>
    <w:rsid w:val="00523EDA"/>
    <w:rsid w:val="00545F9C"/>
    <w:rsid w:val="00592886"/>
    <w:rsid w:val="00631805"/>
    <w:rsid w:val="00670669"/>
    <w:rsid w:val="00680D9A"/>
    <w:rsid w:val="006D6472"/>
    <w:rsid w:val="006F298F"/>
    <w:rsid w:val="006F43B0"/>
    <w:rsid w:val="00737CEC"/>
    <w:rsid w:val="00780BF1"/>
    <w:rsid w:val="00785163"/>
    <w:rsid w:val="007930CB"/>
    <w:rsid w:val="007A6CAB"/>
    <w:rsid w:val="007E78F4"/>
    <w:rsid w:val="007F7027"/>
    <w:rsid w:val="00805D5A"/>
    <w:rsid w:val="00813361"/>
    <w:rsid w:val="008234A9"/>
    <w:rsid w:val="00880A51"/>
    <w:rsid w:val="0089063B"/>
    <w:rsid w:val="00896626"/>
    <w:rsid w:val="008A6536"/>
    <w:rsid w:val="008B03FF"/>
    <w:rsid w:val="008D4DD5"/>
    <w:rsid w:val="00913CFE"/>
    <w:rsid w:val="00992163"/>
    <w:rsid w:val="0099650F"/>
    <w:rsid w:val="009A00E7"/>
    <w:rsid w:val="009B5558"/>
    <w:rsid w:val="009D4599"/>
    <w:rsid w:val="009D5801"/>
    <w:rsid w:val="009D601A"/>
    <w:rsid w:val="00A10FBE"/>
    <w:rsid w:val="00AE204D"/>
    <w:rsid w:val="00AF1030"/>
    <w:rsid w:val="00B606CD"/>
    <w:rsid w:val="00B658F7"/>
    <w:rsid w:val="00B73C23"/>
    <w:rsid w:val="00B81542"/>
    <w:rsid w:val="00BE0989"/>
    <w:rsid w:val="00BE2D49"/>
    <w:rsid w:val="00BE6D5A"/>
    <w:rsid w:val="00BF47C3"/>
    <w:rsid w:val="00C00DF8"/>
    <w:rsid w:val="00C772E7"/>
    <w:rsid w:val="00CC0871"/>
    <w:rsid w:val="00D47F11"/>
    <w:rsid w:val="00D551F6"/>
    <w:rsid w:val="00D861CC"/>
    <w:rsid w:val="00E1127D"/>
    <w:rsid w:val="00E20BC3"/>
    <w:rsid w:val="00E5014B"/>
    <w:rsid w:val="00E53031"/>
    <w:rsid w:val="00E819B4"/>
    <w:rsid w:val="00E942B6"/>
    <w:rsid w:val="00EE6832"/>
    <w:rsid w:val="00F15663"/>
    <w:rsid w:val="00F90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93C9B"/>
  <w15:docId w15:val="{3A888FE9-56DB-4FBE-B472-4BCDEDFE1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1C53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5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6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7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2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75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7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2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1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66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1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92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0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2</Pages>
  <Words>337</Words>
  <Characters>1923</Characters>
  <Application>Microsoft Office Word</Application>
  <DocSecurity>0</DocSecurity>
  <Lines>16</Lines>
  <Paragraphs>4</Paragraphs>
  <ScaleCrop>false</ScaleCrop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santha pathlavath</dc:creator>
  <cp:keywords/>
  <cp:lastModifiedBy>vasantha pathlavath</cp:lastModifiedBy>
  <cp:revision>93</cp:revision>
  <dcterms:created xsi:type="dcterms:W3CDTF">2025-07-07T14:46:00Z</dcterms:created>
  <dcterms:modified xsi:type="dcterms:W3CDTF">2025-07-07T16:59:00Z</dcterms:modified>
</cp:coreProperties>
</file>